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6880" w:rsidRDefault="00C95B60">
      <w:pPr>
        <w:spacing w:after="0"/>
        <w:ind w:left="-1440" w:right="15396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0">
            <wp:simplePos x="0" y="0"/>
            <wp:positionH relativeFrom="page">
              <wp:posOffset>-1594485</wp:posOffset>
            </wp:positionH>
            <wp:positionV relativeFrom="page">
              <wp:posOffset>1524000</wp:posOffset>
            </wp:positionV>
            <wp:extent cx="10691495" cy="7559040"/>
            <wp:effectExtent l="4128" t="0" r="0" b="0"/>
            <wp:wrapTopAndBottom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0691495" cy="755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sectPr w:rsidR="00DC6880" w:rsidSect="00C95B60">
      <w:pgSz w:w="11904" w:h="16836"/>
      <w:pgMar w:top="1440" w:right="1440" w:bottom="1440" w:left="14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zsDAyNDQ1MTY3tTRR0lEKTi0uzszPAykwrAUAi58PxCwAAAA="/>
  </w:docVars>
  <w:rsids>
    <w:rsidRoot w:val="00DC6880"/>
    <w:rsid w:val="00C95B60"/>
    <w:rsid w:val="00DC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DEBC63-69BE-4EEE-B96C-00844569A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Pr>
      <w:rFonts w:ascii="Calibri" w:eastAsia="Calibri" w:hAnsi="Calibri" w:cs="Calibri"/>
      <w:color w:val="000000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„Windows“ vartotojas</dc:creator>
  <cp:keywords/>
  <cp:lastModifiedBy>„Windows“ vartotojas</cp:lastModifiedBy>
  <cp:revision>2</cp:revision>
  <dcterms:created xsi:type="dcterms:W3CDTF">2019-04-02T14:18:00Z</dcterms:created>
  <dcterms:modified xsi:type="dcterms:W3CDTF">2019-04-02T14:18:00Z</dcterms:modified>
</cp:coreProperties>
</file>